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7DMAyy9gH//5f8wANSdYdeJuFD06VaekA2YDs1j4V61beq6kGj6zrgU8/177eanmnwVwRvH0I8oaAbECwPG3hFNP/bwYO4I+gKHikjd1zEWuBPkt5rQd/bNlLEhzBfyHqQyGQwx5P7Slt4JWen+qo4ZMDWjvmDHolL0xzwUF+BuOAcYMyfrCwtiKoKzv1CiHEnOAUyuR6M7zY3Yjy7mTIABzzNF+2whCthcjyzxnYlfadz/zE+Rei0J87XfUpdy3Nko34FBec7C/X749G9K+dPxaa6tRcX5htRytk61tx/c6RgHfu9MT/mdHoNkJ6N+XbmR9k3G/OXL1F35kmOV1fHn96JT00B3j0b9wPfh+TBWej35QuWurNmyYr/3nvf/QIm6nFFYSpGG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p, I have this fixed for the next version, but for now just create a</w:t>
      </w:r>
      <w:r>
        <w:t xml:space="preserve"> </w:t>
      </w:r>
      <w:r>
        <w:t xml:space="preserve">"photos" folder in the root of the journal, next to the "entries"</w:t>
      </w:r>
      <w:r>
        <w:t xml:space="preserve"> </w:t>
      </w:r>
      <w:r>
        <w:t xml:space="preserve">fol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1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1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8</dc:title>
  <dc:creator/>
  <cp:keywords/>
  <dcterms:created xsi:type="dcterms:W3CDTF">2026-05-07T02:57:50Z</dcterms:created>
  <dcterms:modified xsi:type="dcterms:W3CDTF">2026-05-07T02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